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Robotics</w:t>
      </w:r>
      <w:r>
        <w:t xml:space="preserve"> </w:t>
      </w:r>
      <w:r>
        <w:t xml:space="preserve">Engineer</w:t>
      </w:r>
    </w:p>
    <w:bookmarkStart w:id="20" w:name="cover-letter"/>
    <w:p>
      <w:pPr>
        <w:pStyle w:val="Heading1"/>
      </w:pPr>
      <w:r>
        <w:t xml:space="preserve">Cover Letter</w:t>
      </w:r>
    </w:p>
    <w:bookmarkEnd w:id="20"/>
    <w:p>
      <w:pPr>
        <w:pStyle w:val="FirstParagraph"/>
      </w:pPr>
      <w:r>
        <w:t xml:space="preserve">Dear [Hiring Manager's Name],</w:t>
      </w:r>
    </w:p>
    <w:p>
      <w:pPr>
        <w:pStyle w:val="BodyText"/>
      </w:pPr>
      <w:r>
        <w:t xml:space="preserve">I am writing to express my enthusiastic interest in the Robotics Engineer position at [Company/Institution Name] in Sudan Khartoum. As a dedicated professional with a passion for innovation and a deep understanding of robotics systems, I am eager to contribute my skills to address the unique challenges and opportunities present in Sudan Khartoum. This opportunity aligns perfectly with my career goals, as I am committed to leveraging cutting-edge technology to drive sustainable development in emerging markets.</w:t>
      </w:r>
    </w:p>
    <w:p>
      <w:pPr>
        <w:pStyle w:val="BodyText"/>
      </w:pPr>
      <w:r>
        <w:t xml:space="preserve">With over [X years] of experience in robotics engineering, I have developed a robust foundation in designing, programming, and deploying intelligent systems that solve real-world problems. My academic background includes a [Degree] in Robotics Engineering from [University Name], where I specialized in areas such as autonomous navigation, sensor integration, and machine learning. This education has equipped me with the technical expertise to tackle complex projects while maintaining a strong focus on practical applications.</w:t>
      </w:r>
    </w:p>
    <w:p>
      <w:pPr>
        <w:pStyle w:val="BodyText"/>
      </w:pPr>
      <w:r>
        <w:t xml:space="preserve">Throughout my career, I have worked on diverse projects that highlight my ability to bridge theoretical knowledge with hands-on implementation. For instance, during my tenure at [Previous Company/Organization], I led the development of a robotic solution for agricultural automation, which significantly improved efficiency in crop monitoring and resource management. This project not only showcased my technical skills but also reinforced my belief in the transformative power of robotics to enhance productivity and quality of life in regions like Sudan Khartoum.</w:t>
      </w:r>
    </w:p>
    <w:p>
      <w:pPr>
        <w:pStyle w:val="BodyText"/>
      </w:pPr>
      <w:r>
        <w:t xml:space="preserve">Sudan Khartoum represents a dynamic hub for technological advancement, with growing demands for solutions in sectors such as healthcare, agriculture, and infrastructure. As a Robotics Engineer, I am particularly drawn to the potential of deploying robotic systems to address local challenges. For example, autonomous drones could be used for environmental monitoring in the region's vast agricultural zones or to assist in disaster response efforts. My experience with [specific technology or project] has prepared me to adapt similar solutions to meet the needs of Sudan Khartoum’s evolving landscape.</w:t>
      </w:r>
    </w:p>
    <w:p>
      <w:pPr>
        <w:pStyle w:val="BodyText"/>
      </w:pPr>
      <w:r>
        <w:t xml:space="preserve">What sets me apart as a Robotics Engineer is my ability to collaborate across disciplines and cultures. I have worked with teams from diverse backgrounds, including engineers, data scientists, and community leaders, to ensure that robotic systems are not only technologically advanced but also socially impactful. In Sudan Khartoum, where innovation often intersects with cultural and economic constraints, this adaptability is critical. I am confident that my problem-solving mindset and commitment to ethical engineering will enable me to contribute meaningfully to your organization’s mission.</w:t>
      </w:r>
    </w:p>
    <w:p>
      <w:pPr>
        <w:pStyle w:val="BodyText"/>
      </w:pPr>
      <w:r>
        <w:t xml:space="preserve">One of my core strengths lies in my proficiency with programming languages such as Python, C++, and ROS (Robot Operating System), which allows me to develop scalable and efficient robotic solutions. Additionally, I have hands-on experience with hardware platforms like Arduino, Raspberry Pi, and LEGO Mindstorms, as well as a strong understanding of computer vision and sensor fusion techniques. These skills have been instrumental in my ability to create systems that are both innovative and user-friendly.</w:t>
      </w:r>
    </w:p>
    <w:p>
      <w:pPr>
        <w:pStyle w:val="BodyText"/>
      </w:pPr>
      <w:r>
        <w:t xml:space="preserve">Moreover, I am deeply committed to continuous learning and staying at the forefront of advancements in robotics. I regularly attend industry conferences, such as [Conference Name], where I engage with leading experts and stay updated on emerging trends. This dedication ensures that I can bring the latest insights and technologies to Sudan Khartoum’s projects, fostering a culture of innovation within your team.</w:t>
      </w:r>
    </w:p>
    <w:p>
      <w:pPr>
        <w:pStyle w:val="BodyText"/>
      </w:pPr>
      <w:r>
        <w:t xml:space="preserve">Sudan Khartoum is a city teeming with potential, and I am excited about the opportunity to contribute to its growth through robotics. My goal as a Robotics Engineer is not only to create advanced systems but also to empower local communities by addressing their specific needs. Whether it’s developing affordable robotic solutions for small-scale farmers or designing automated systems for urban infrastructure, I am driven by the desire to make a tangible difference.</w:t>
      </w:r>
    </w:p>
    <w:p>
      <w:pPr>
        <w:pStyle w:val="BodyText"/>
      </w:pPr>
      <w:r>
        <w:t xml:space="preserve">I am particularly inspired by the vision of [Company/Institution Name] and its commitment to [specific mission or project related to Sudan Khartoum]. I believe my expertise in robotics, combined with my passion for sustainable development, aligns closely with your objectives. I would welcome the opportunity to discuss how I can contribute to your team’s success and help shape the future of technology in Sudan Khartoum.</w:t>
      </w:r>
    </w:p>
    <w:p>
      <w:pPr>
        <w:pStyle w:val="BodyText"/>
      </w:pPr>
      <w:r>
        <w:t xml:space="preserve">Thank you for considering my application. I am looking forward to the possibility of discussing how my background, skills, and enthusiasm for robotics can benefit [Company/Institution Name]. Please feel free to contact me at [Your Phone Number] or [Your Email Address] at your earliest convenience. I am available for an interview at your discretion and am eager to bring my expertise to Sudan Khartoum.</w:t>
      </w:r>
    </w:p>
    <w:p>
      <w:pPr>
        <w:pStyle w:val="BodyText"/>
      </w:pPr>
      <w:r>
        <w:t xml:space="preserve">Sincerely,</w:t>
      </w:r>
      <w:r>
        <w:br/>
      </w:r>
      <w:r>
        <w:t xml:space="preserve">[Your Full Name]</w:t>
      </w:r>
      <w:r>
        <w:br/>
      </w:r>
      <w:r>
        <w:t xml:space="preserve">[Your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Robotics Engineer</dc:title>
  <dc:creator/>
  <dc:language>en</dc:language>
  <cp:keywords/>
  <dcterms:created xsi:type="dcterms:W3CDTF">2026-07-21T10:37:14Z</dcterms:created>
  <dcterms:modified xsi:type="dcterms:W3CDTF">2026-07-21T10:37:14Z</dcterms:modified>
</cp:coreProperties>
</file>

<file path=docProps/custom.xml><?xml version="1.0" encoding="utf-8"?>
<Properties xmlns="http://schemas.openxmlformats.org/officeDocument/2006/custom-properties" xmlns:vt="http://schemas.openxmlformats.org/officeDocument/2006/docPropsVTypes"/>
</file>